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Position</w:t>
      </w:r>
    </w:p>
    <w:bookmarkStart w:id="20" w:name="X0da2865df26744aaf3ed23e336cd601a15dea7e"/>
    <w:p>
      <w:pPr>
        <w:pStyle w:val="Heading1"/>
      </w:pPr>
      <w:r>
        <w:t xml:space="preserve">Internship Application Letter for Meteorologist Position</w:t>
      </w:r>
    </w:p>
    <w:p>
      <w:pPr>
        <w:pStyle w:val="FirstParagraph"/>
      </w:pPr>
      <w:r>
        <w:t xml:space="preserve">Élodie Moreau</w:t>
      </w:r>
      <w:r>
        <w:br/>
      </w:r>
      <w:r>
        <w:t xml:space="preserve">45 Rue des Capucines, 75002 Paris, France</w:t>
      </w:r>
      <w:r>
        <w:br/>
      </w:r>
      <w:r>
        <w:t xml:space="preserve">elodie.moreau@email.com | +33 6 12 34 56 78</w:t>
      </w:r>
      <w:r>
        <w:br/>
      </w:r>
      <w:r>
        <w:t xml:space="preserve">May 15, 2023</w:t>
      </w:r>
    </w:p>
    <w:bookmarkEnd w:id="20"/>
    <w:p>
      <w:pPr>
        <w:pStyle w:val="BodyText"/>
      </w:pPr>
      <w:r>
        <w:t xml:space="preserve">Dr. Laurent Dubois</w:t>
      </w:r>
      <w:r>
        <w:br/>
      </w:r>
      <w:r>
        <w:t xml:space="preserve">Director of Research &amp; Development</w:t>
      </w:r>
      <w:r>
        <w:br/>
      </w:r>
      <w:r>
        <w:t xml:space="preserve">Institut de Recherche Météorologique de Marseille (IRMM)</w:t>
      </w:r>
      <w:r>
        <w:br/>
      </w:r>
      <w:r>
        <w:t xml:space="preserve">Centre Scientifique de Luminy, Case 901</w:t>
      </w:r>
      <w:r>
        <w:br/>
      </w:r>
      <w:r>
        <w:t xml:space="preserve">13288 Marseille Cedex 09, France</w:t>
      </w:r>
    </w:p>
    <w:p>
      <w:pPr>
        <w:pStyle w:val="BodyText"/>
      </w:pPr>
      <w:r>
        <w:t xml:space="preserve">Dear Dr. Dubois,</w:t>
      </w:r>
    </w:p>
    <w:p>
      <w:pPr>
        <w:pStyle w:val="BodyText"/>
      </w:pPr>
      <w:r>
        <w:t xml:space="preserve">It is with profound enthusiasm that I submit my application for the Meteorologist Internship position at the Institut de Recherche Météorologique de Marseille (IRMM), as advertised on the France Méteo Careers Portal. As a dedicated final-year undergraduate student in Atmospheric Sciences at Sorbonne University, I have long admired IRMM's pioneering work in Mediterranean climate dynamics – particularly your recent studies on urban heat islands in</w:t>
      </w:r>
      <w:r>
        <w:t xml:space="preserve"> </w:t>
      </w:r>
      <w:r>
        <w:rPr>
          <w:bCs/>
          <w:b/>
        </w:rPr>
        <w:t xml:space="preserve">France Marseille</w:t>
      </w:r>
      <w:r>
        <w:t xml:space="preserve"> </w:t>
      </w:r>
      <w:r>
        <w:t xml:space="preserve">and the complex interactions between Alpine air masses and the Provençal coastline. This</w:t>
      </w:r>
      <w:r>
        <w:t xml:space="preserve"> </w:t>
      </w:r>
      <w:r>
        <w:rPr>
          <w:iCs/>
          <w:i/>
        </w:rPr>
        <w:t xml:space="preserve">Internship Application Letter</w:t>
      </w:r>
      <w:r>
        <w:t xml:space="preserve"> </w:t>
      </w:r>
      <w:r>
        <w:t xml:space="preserve">represents not merely a professional milestone, but the culmination of my decade-long passion for understanding Earth's atmospheric systems through a distinctly Mediterranean lens.</w:t>
      </w:r>
    </w:p>
    <w:p>
      <w:pPr>
        <w:pStyle w:val="BodyText"/>
      </w:pPr>
      <w:r>
        <w:t xml:space="preserve">The unique geographical setting of Marseille provides an unparalleled natural laboratory for meteorological research. Having grown up in the coastal town of Cassis, I witnessed firsthand how rapidly changing weather patterns affect Mediterranean communities – from sudden sirocco storms that transform calm sea days into turbulent affairs, to the subtle microclimate variations between the calanques and urban centers. My academic journey has been meticulously aligned with this regional focus. In my honors thesis titled "Microscale Wind Patterns in the Marseille Bay Region," I employed dual Doppler radar data combined with ground-based sensor networks to model how topography channels wind through the city's historic districts, directly contributing to your IRMM project on urban weather forecasting. This research required me to master WRF modeling software and Python-based data visualization techniques – skills I am eager to apply under your team's guidance during this</w:t>
      </w:r>
      <w:r>
        <w:t xml:space="preserve"> </w:t>
      </w:r>
      <w:r>
        <w:rPr>
          <w:iCs/>
          <w:i/>
        </w:rPr>
        <w:t xml:space="preserve">Internship Application</w:t>
      </w:r>
      <w:r>
        <w:t xml:space="preserve">.</w:t>
      </w:r>
    </w:p>
    <w:p>
      <w:pPr>
        <w:pStyle w:val="BodyText"/>
      </w:pPr>
      <w:r>
        <w:t xml:space="preserve">What distinguishes my approach is my dual expertise in both theoretical meteorology and practical fieldwork, honed through extensive experience across</w:t>
      </w:r>
      <w:r>
        <w:t xml:space="preserve"> </w:t>
      </w:r>
      <w:r>
        <w:rPr>
          <w:bCs/>
          <w:b/>
        </w:rPr>
        <w:t xml:space="preserve">France Marseille</w:t>
      </w:r>
      <w:r>
        <w:t xml:space="preserve">'s diverse environments. Last summer, I conducted atmospheric monitoring along the entire Mediterranean coastline from Toulon to Nice as part of the "Méditerranée Climat" initiative. My team deployed portable weather stations in sensitive ecosystems like the Calanques National Park, collecting critical data on humidity gradients and aerosol concentrations during heatwave events. This fieldwork directly complements IRMM's current project on coastal air quality – particularly your recent publication in *Atmospheric Environment* (2022) regarding ozone formation mechanisms in Mediterranean valleys. I am especially eager to contribute to your ongoing research into how climate change impacts Marseille's unique "Mistral" wind patterns, which shape the city's agricultural cycles and urban planning strategies.</w:t>
      </w:r>
    </w:p>
    <w:p>
      <w:pPr>
        <w:pStyle w:val="BodyText"/>
      </w:pPr>
      <w:r>
        <w:t xml:space="preserve">My academic foundation includes specialized coursework directly relevant to IRMM's focus areas: Advanced Atmospheric Dynamics (with 18/20 grade), Remote Sensing of Climate Systems (featuring hands-on training with Meteosat Second Generation data), and Numerical Weather Prediction. I've also completed a three-month internship at Météo-France's Lyon center, where I assisted in developing probabilistic forecast models for mountainous regions – skills transferable to your Mediterranean terrain challenges. Crucially, I possess advanced proficiency in GRIB2 data processing (using CDO tools), GIS mapping (QGIS), and statistical analysis through R programming – all essential for contributing immediately to IRMM's operational workflows. My French fluency (C1 level) and familiarity with local weather terminology ensure seamless integration into your team's daily operations.</w:t>
      </w:r>
    </w:p>
    <w:p>
      <w:pPr>
        <w:pStyle w:val="BodyText"/>
      </w:pPr>
      <w:r>
        <w:t xml:space="preserve">What truly compels me toward this specific opportunity is IRMM's interdisciplinary ethos. Your recent collaboration with the University of Aix-Marseille on the "Marseille Climate Adaptation Framework" exemplifies the holistic approach I aspire to pursue in my career as a Meteorologist. I am particularly impressed by Dr. Amélie Dubois' (no relation) research on sea-breeze interactions with urban heat islands – a topic I plan to expand through my proposed internship project examining microclimatic variations between Marseille's old port and the newer Vieux Port district during summer months. By analyzing high-resolution satellite imagery alongside mobile sensor data collected from autonomous drones, I aim to develop localized adaptation strategies for public health officials, directly addressing Marseille's vulnerability to heat stress as temperatures rise.</w:t>
      </w:r>
    </w:p>
    <w:p>
      <w:pPr>
        <w:pStyle w:val="BodyText"/>
      </w:pPr>
      <w:r>
        <w:t xml:space="preserve">My commitment extends beyond academic excellence – it encompasses community engagement. As President of the Sorbonne Meteorological Society, I organized "Weather Watch" workshops for Marseille schoolchildren at the Palais de la Découverte, teaching climate literacy through hands-on experiments with weather balloons. This experience demonstrated my ability to translate complex atmospheric concepts into accessible knowledge, a skill I believe is vital for IRMM's public outreach initiatives. Furthermore, having navigated France's educational system from regional high school to elite university (with full scholarship), I deeply understand the importance of mentorship – a value I hope to embody through this internship by actively learning from IRMM's experts while contributing fresh perspectives.</w:t>
      </w:r>
    </w:p>
    <w:p>
      <w:pPr>
        <w:pStyle w:val="BodyText"/>
      </w:pPr>
      <w:r>
        <w:t xml:space="preserve">I recognize that Marseille's unique position as Europe's second-largest port city presents extraordinary meteorological challenges: complex terrain, coastal influences, and increasing urbanization all create dynamic weather systems requiring cutting-edge research. My technical skills in atmospheric modeling, coupled with my intimate understanding of local phenomena from growing up in the Provence region, position me to make immediate contributions to your ongoing studies. I am particularly eager to apply my fieldwork experience at the Calanques National Park – where I documented microclimate variations during extreme weather events – toward enhancing IRMM's coastal monitoring network.</w:t>
      </w:r>
    </w:p>
    <w:p>
      <w:pPr>
        <w:pStyle w:val="BodyText"/>
      </w:pPr>
      <w:r>
        <w:t xml:space="preserve">As a future Meteorologist committed to serving society through science, I see this internship not as an academic requirement but as a vital step in developing solutions for Marseille's climate resilience. Your team's reputation for merging rigorous research with practical community impact aligns perfectly with my career vision. I am prepared to relocate immediately to Marseille and dedicate myself fully to the 6-month internship period starting July 1, 2023.</w:t>
      </w:r>
    </w:p>
    <w:p>
      <w:pPr>
        <w:pStyle w:val="BodyText"/>
      </w:pPr>
      <w:r>
        <w:t xml:space="preserve">Thank you for considering my application. I have attached my CV, academic transcript, and a letter of recommendation from Professor Jean-Paul Morel (Director of Atmospheric Sciences at Sorbonne University). I welcome the opportunity to discuss how my skills in atmospheric modeling, field research expertise, and passion for</w:t>
      </w:r>
      <w:r>
        <w:t xml:space="preserve"> </w:t>
      </w:r>
      <w:r>
        <w:rPr>
          <w:bCs/>
          <w:b/>
        </w:rPr>
        <w:t xml:space="preserve">France Marseille</w:t>
      </w:r>
      <w:r>
        <w:t xml:space="preserve">'s unique climate challenges can support IRMM's mission. Please contact me at your earliest convenience to schedule an interview.</w:t>
      </w:r>
    </w:p>
    <w:p>
      <w:pPr>
        <w:pStyle w:val="BodyText"/>
      </w:pPr>
      <w:r>
        <w:t xml:space="preserve">Sincerely,</w:t>
      </w:r>
      <w:r>
        <w:br/>
      </w:r>
      <w:r>
        <w:br/>
      </w:r>
      <w:r>
        <w:br/>
      </w:r>
      <w:r>
        <w:t xml:space="preserve">Élodie Morea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teorologist Position</dc:title>
  <dc:creator/>
  <dc:language>en</dc:language>
  <cp:keywords/>
  <dcterms:created xsi:type="dcterms:W3CDTF">2025-12-09T14:16:19Z</dcterms:created>
  <dcterms:modified xsi:type="dcterms:W3CDTF">2025-12-09T14:16:19Z</dcterms:modified>
</cp:coreProperties>
</file>

<file path=docProps/custom.xml><?xml version="1.0" encoding="utf-8"?>
<Properties xmlns="http://schemas.openxmlformats.org/officeDocument/2006/custom-properties" xmlns:vt="http://schemas.openxmlformats.org/officeDocument/2006/docPropsVTypes"/>
</file>